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Santiago</w:t>
      </w:r>
      <w:r>
        <w:t xml:space="preserve"> </w:t>
      </w:r>
      <w:r>
        <w:t xml:space="preserve">Chile</w:t>
      </w:r>
    </w:p>
    <w:bookmarkStart w:id="20" w:name="X9dd76ffe753dcc380734bb8e3307d2f387e00ae"/>
    <w:p>
      <w:pPr>
        <w:pStyle w:val="Heading1"/>
      </w:pPr>
      <w:r>
        <w:t xml:space="preserve">Internship Application Letter for Oceanographer Position</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Hiring Committee</w:t>
      </w:r>
      <w:r>
        <w:br/>
      </w:r>
      <w:r>
        <w:t xml:space="preserve">Center for Marine Research (Centro de Investigación Marítima)</w:t>
      </w:r>
      <w:r>
        <w:br/>
      </w:r>
      <w:r>
        <w:t xml:space="preserve">Santiago, Chile</w:t>
      </w:r>
    </w:p>
    <w:bookmarkEnd w:id="20"/>
    <w:p>
      <w:pPr>
        <w:pStyle w:val="BodyText"/>
      </w:pPr>
      <w:r>
        <w:t xml:space="preserve">Dear Hiring Committee,</w:t>
      </w:r>
    </w:p>
    <w:p>
      <w:pPr>
        <w:pStyle w:val="BodyText"/>
      </w:pPr>
      <w:r>
        <w:t xml:space="preserve">It is with profound enthusiasm and deep respect for Chile’s unparalleled marine ecosystems that I submit my application for the Oceanographer Internship Position at the Center for Marine Research in Santiago. As a dedicated student of marine science with a specialization in physical oceanography and coastal dynamics, I have long admired Chile’s leadership in Pacific Ocean research—from its 4,300-kilometer coastline to its unique convergence zones that make it a global hotspot for biodiversity and climate studies. Santiago, as the vibrant intellectual hub connecting landlocked academia with the Pacific frontier, offers an ideal setting for me to contribute meaningfully while advancing my skills under your esteemed mentorship.</w:t>
      </w:r>
    </w:p>
    <w:p>
      <w:pPr>
        <w:pStyle w:val="BodyText"/>
      </w:pPr>
      <w:r>
        <w:t xml:space="preserve">My academic journey at the University of Concepción—where I completed a B.S. in Marine Science with honors—provided me with rigorous theoretical grounding and hands-on experience directly relevant to Chile’s marine challenges. Courses such as *Coastal Processes*, *Ocean Chemistry*, and *Marine Remote Sensing* were complemented by fieldwork along Chile’s central coast, where I assisted in monitoring El Niño-Southern Oscillation (ENSO) impacts on kelp forest ecosystems near Valparaíso. Using CTD sensors and satellite data analysis, I contributed to a university-led project tracking nutrient upwelling patterns that directly affect local fisheries—critical to Chile’s economy and food security. This work ignited my passion for applying oceanographic science to tangible coastal conservation efforts, aligning perfectly with the Center’s mission of sustainable ocean management.</w:t>
      </w:r>
    </w:p>
    <w:p>
      <w:pPr>
        <w:pStyle w:val="BodyText"/>
      </w:pPr>
      <w:r>
        <w:t xml:space="preserve">What particularly draws me to your Santiago-based institution is its unique position at the nexus of policy, research, and community engagement. Chile’s marine territory faces urgent pressures from climate change, overfishing, and pollution—issues I’ve studied extensively through my work with Oceana Chile’s youth initiative. In 2022, I co-designed an educational campaign for coastal communities in Arica about microplastic contamination in nearshore waters, using data gathered during a field trip organized by the Chilean Navy’s hydrographic service. This experience taught me to communicate complex oceanographic concepts to diverse audiences—a skill I believe is vital for your team’s outreach programs. Moreover, Santiago’s academic ecosystem, anchored by institutions like the University of Chile and Pontificia Universidad Católica, provides unparalleled resources for collaborative research that transcends disciplinary boundaries.</w:t>
      </w:r>
    </w:p>
    <w:p>
      <w:pPr>
        <w:pStyle w:val="BodyText"/>
      </w:pPr>
      <w:r>
        <w:t xml:space="preserve">I am confident that my technical toolkit aligns with the operational needs of your internship program. I am proficient in GIS software (ArcGIS, QGIS), statistical analysis using R and Python, and oceanographic instrumentation including ADCPs and water quality sensors. During a summer internship at the Chilean Institute of Marine Science (IMARPE), I assisted in processing hydrographic data from the Pacific coast, identifying thermal anomalies that correlated with anomalous fish migration patterns—a finding later cited in a regional fisheries advisory report. My fluency in Spanish (C2 level) and ability to navigate both technical and community contexts will enable me to integrate seamlessly into your team’s workflows while respecting Chilean cultural nuances.</w:t>
      </w:r>
    </w:p>
    <w:p>
      <w:pPr>
        <w:pStyle w:val="BodyText"/>
      </w:pPr>
      <w:r>
        <w:t xml:space="preserve">Chile Santiago, as the nation’s capital, embodies a dynamic environment where scientific innovation intersects with national priorities. I am eager to learn from your experts in studying the Humboldt Current System—the world’s most productive upwelling region—and contribute to projects addressing its vulnerabilities. For instance, I am particularly interested in exploring how mesoscale eddies influence carbon sequestration along Chilean waters, a topic of growing importance as Chile advances its 2050 Carbon Neutrality Plan. Your Center’s work on marine spatial planning in the Pacific Ocean Sanctuary Initiative resonates deeply with my goal to merge oceanographic science with actionable policy solutions.</w:t>
      </w:r>
    </w:p>
    <w:p>
      <w:pPr>
        <w:pStyle w:val="BodyText"/>
      </w:pPr>
      <w:r>
        <w:t xml:space="preserve">My commitment to this field extends beyond academic rigor. In Santiago, I plan to actively engage with local initiatives like the *Callejón de los Pescadores* urban coastal restoration project, where community-led efforts combat erosion in the Maipo River estuary. I believe that effective oceanography requires listening to those who depend on these waters—fishers, indigenous Mapuche communities, and coastal residents—and my internship would be an opportunity to learn from them while applying scientific methods toward resilience. The Center’s emphasis on ethical research practices and collaborative stewardship mirrors my own values, making this the ideal platform for me to grow as an Oceanographer committed to Chile’s marine legacy.</w:t>
      </w:r>
    </w:p>
    <w:p>
      <w:pPr>
        <w:pStyle w:val="BodyText"/>
      </w:pPr>
      <w:r>
        <w:t xml:space="preserve">I am prepared to begin the Internship Application Letter process immediately and am flexible with timing to align with your 2024 research calendar. My resume, attached for your review, provides further detail on my qualifications, including a publication on *Nutrient Dynamics in Coastal Upwelling Zones* co-authored during my undergraduate thesis. I have followed the Center’s recent studies on Patagonian fjord systems with great interest and am eager to contribute to such impactful work under your guidance.</w:t>
      </w:r>
    </w:p>
    <w:p>
      <w:pPr>
        <w:pStyle w:val="BodyText"/>
      </w:pPr>
      <w:r>
        <w:t xml:space="preserve">Thank you for considering my application. I am deeply inspired by Chile’s dedication to ocean stewardship, exemplified by its leadership in global marine conservation treaties. To work alongside your team in Santiago would not only advance my development as an Oceanographer but also empower me to support a nation uniquely positioned to safeguard the Pacific Ocean for future generations.</w:t>
      </w:r>
    </w:p>
    <w:p>
      <w:pPr>
        <w:pStyle w:val="BodyText"/>
      </w:pPr>
      <w:r>
        <w:t xml:space="preserve">Sincerely,</w:t>
      </w:r>
    </w:p>
    <w:p>
      <w:pPr>
        <w:pStyle w:val="BodyText"/>
      </w:pPr>
      <w:r>
        <w:rPr>
          <w:bCs/>
          <w:b/>
        </w:rPr>
        <w:t xml:space="preserve">Valentina Rodríguez</w:t>
      </w:r>
    </w:p>
    <w:p>
      <w:pPr>
        <w:pStyle w:val="BodyText"/>
      </w:pPr>
      <w:r>
        <w:t xml:space="preserve">Bachelor of Science, Marine Science | University of Concepción</w:t>
      </w:r>
    </w:p>
    <w:p>
      <w:pPr>
        <w:pStyle w:val="BodyText"/>
      </w:pPr>
      <w:r>
        <w:t xml:space="preserve">Email: valentina.rodriguez@unice.cl | Phone: +56 9 1234 5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Santiago Chile</dc:title>
  <dc:creator/>
  <cp:keywords/>
  <dcterms:created xsi:type="dcterms:W3CDTF">2026-07-22T05:59:41Z</dcterms:created>
  <dcterms:modified xsi:type="dcterms:W3CDTF">2026-07-22T05:59:41Z</dcterms:modified>
</cp:coreProperties>
</file>

<file path=docProps/custom.xml><?xml version="1.0" encoding="utf-8"?>
<Properties xmlns="http://schemas.openxmlformats.org/officeDocument/2006/custom-properties" xmlns:vt="http://schemas.openxmlformats.org/officeDocument/2006/docPropsVTypes"/>
</file>